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0ebc97cec668551c028bb34a8f58c03fd15b1ce"/>
    <w:p>
      <w:pPr>
        <w:pStyle w:val="Heading1"/>
      </w:pPr>
      <w:r>
        <w:t xml:space="preserve">Personal Statement: Pursuing a Data Science Career in Canada Toronto</w:t>
      </w:r>
    </w:p>
    <w:p>
      <w:pPr>
        <w:pStyle w:val="FirstParagraph"/>
      </w:pPr>
      <w:r>
        <w:t xml:space="preserve">As I prepare to submit this Personal Statement, I am filled with profound enthusiasm for the opportunity to establish my career as a Data Scientist within the vibrant ecosystem of Canada Toronto. This document represents not merely an application, but a heartfelt commitment to contributing to one of North America's most dynamic and diverse technological hubs. My journey toward becoming a professional Data Scientist has been meticulously shaped by academic rigor, hands-on experience, and an unwavering admiration for Canada's progressive approach to innovation and inclusion – particularly in Toronto's thriving tech landscape.</w:t>
      </w:r>
    </w:p>
    <w:p>
      <w:pPr>
        <w:pStyle w:val="BodyText"/>
      </w:pPr>
      <w:r>
        <w:t xml:space="preserve">My academic foundation in Statistics from the University of Waterloo equipped me with robust analytical frameworks essential for modern Data Science. I specialized in predictive modeling and machine learning algorithms, culminating in a thesis that developed an NLP-based system for sentiment analysis of Canadian healthcare patient feedback. This project directly addressed real-world challenges facing Ontario's healthcare system while honing my ability to transform raw data into actionable insights – a core competency demanded of any Data Scientist operating in Canada's complex socio-economic environment. The interdisciplinary nature of my studies, including courses in ethical AI and Canadian public policy, has uniquely prepared me to navigate the nuanced data governance frameworks critical for success in Toronto.</w:t>
      </w:r>
    </w:p>
    <w:p>
      <w:pPr>
        <w:pStyle w:val="BodyText"/>
      </w:pPr>
      <w:r>
        <w:t xml:space="preserve">Professionally, I've honed my technical proficiency across the full Data Science lifecycle at a leading fintech startup. As a Junior Data Scientist, I engineered a fraud detection model that reduced false positives by 37% while maintaining 92% accuracy – directly contributing to $1.2M in annual savings for the company. My toolkit encompasses Python (Pandas, Scikit-learn), SQL, TensorFlow, and cloud platforms (AWS), but I consider my true strength to be the ability to translate statistical findings into business strategy. For instance, I developed a customer lifetime value model that informed Toronto-based clients' marketing budget allocation during peak seasonal periods. These experiences solidified my understanding that effective Data Science requires not just technical mastery, but cultural intelligence – especially when working with Canadian businesses where relationship-driven decision-making prevails.</w:t>
      </w:r>
    </w:p>
    <w:p>
      <w:pPr>
        <w:pStyle w:val="BodyText"/>
      </w:pPr>
      <w:r>
        <w:t xml:space="preserve">What compels me to pursue this career path specifically in Canada Toronto is the city's unparalleled convergence of innovation, diversity, and purpose-driven technology. Toronto isn't merely a location; it's a living laboratory for Data Science at scale. The city ranks among the top three global AI hubs, with institutions like Vector Institute driving breakthroughs alongside tech giants including Shopify, Google Canada, and Microsoft Toronto. More significantly, Canada's Immigration Pathways for Skilled Workers – particularly the Express Entry system – exemplify a nation that actively values international talent. I'm deeply inspired by how Canadian companies prioritize ethical AI development within frameworks that protect privacy while fostering growth. In Toronto specifically, I've observed how data science initiatives directly address local challenges: from optimizing public transit routes for the TTC to analyzing housing affordability patterns across diverse neighborhoods.</w:t>
      </w:r>
    </w:p>
    <w:p>
      <w:pPr>
        <w:pStyle w:val="BodyText"/>
      </w:pPr>
      <w:r>
        <w:t xml:space="preserve">My professional philosophy aligns precisely with Canada Toronto's emerging Data Science identity. I reject the notion that data work is purely technical; it must be human-centered. During my volunteer work with a Toronto non-profit supporting immigrant entrepreneurs, I analyzed small business failure patterns using census data, identifying geographic barriers to success. This project demonstrated how contextual awareness – understanding Toronto's multicultural fabric and socioeconomic realities – elevates analytical outcomes beyond generic models. It reinforced my belief that the most impactful Data Scientists in Canada Toronto must possess both algorithmic expertise and cultural empathy. I've actively studied Canadian data ethics guidelines, including the federal Directive on Automated Decision-Making, ensuring my work adheres to standards that prioritize transparency and equity.</w:t>
      </w:r>
    </w:p>
    <w:p>
      <w:pPr>
        <w:pStyle w:val="BodyText"/>
      </w:pPr>
      <w:r>
        <w:t xml:space="preserve">Looking ahead, I envision a trajectory where I contribute meaningfully to Toronto's data-driven future. In the short term, I aim to collaborate with local healthcare providers using federated learning techniques that respect patient privacy while advancing medical research – a critical need in Ontario's aging population. Long-term, I aspire to mentor emerging talent through initiatives like Women in Data Science Toronto (WIDS), helping build Canada's next generation of diverse data practitioners. My goal extends beyond personal career advancement; it's about strengthening Toronto as a global beacon for responsible innovation where technology serves community needs.</w:t>
      </w:r>
    </w:p>
    <w:p>
      <w:pPr>
        <w:pStyle w:val="BodyText"/>
      </w:pPr>
      <w:r>
        <w:t xml:space="preserve">What makes this opportunity uniquely compelling is the synergy between my skills and Canada Toronto's specific landscape. The city offers a rare confluence: cutting-edge AI infrastructure, multicultural collaboration environments, and strong government support for data ethics – all critical factors I've researched extensively. Unlike Silicon Valley's purely profit-driven model, Toronto's ecosystem emphasizes community impact alongside technological excellence. This ethos resonates deeply with my professional values as a Data Scientist committed to creating tangible social value.</w:t>
      </w:r>
    </w:p>
    <w:p>
      <w:pPr>
        <w:pStyle w:val="BodyText"/>
      </w:pPr>
      <w:r>
        <w:t xml:space="preserve">My technical capabilities are complemented by fluency in English (with intermediate French proficiency) and a demonstrated ability to thrive in multicultural settings – qualities essential for navigating Toronto's diverse workplaces. I've embraced Canadian workplace norms through volunteer engagement with local tech meetups like Data Science Toronto, where I've connected with industry leaders about the city's evolving data challenges. This active participation underscores my genuine commitment to becoming an integrated member of Canada Toronto's professional community.</w:t>
      </w:r>
    </w:p>
    <w:p>
      <w:pPr>
        <w:pStyle w:val="BodyText"/>
      </w:pPr>
      <w:r>
        <w:t xml:space="preserve">In this Personal Statement, I've articulated not just my qualifications, but my philosophical alignment with Canada Toronto as a destination for Data Scientists who seek purpose alongside precision. I've built a career that bridges technical excellence and human context – exactly the approach needed to address Canada's unique data challenges from Vancouver to Halifax. As Toronto continues its trajectory as North America's AI capital, I'm eager to contribute my analytical rigor, cultural sensitivity, and unwavering dedication to ethical innovation. This isn't merely a job application; it's the beginning of a long-term commitment to growing as a Data Scientist within Canada Toronto – where data doesn't just drive decisions, but builds better communities for everyone.</w:t>
      </w:r>
    </w:p>
    <w:p>
      <w:pPr>
        <w:pStyle w:val="BodyText"/>
      </w:pPr>
      <w:r>
        <w:t xml:space="preserve">Thank you for considering my application. I eagerly anticipate the possibility of contributing to Toronto's data science renaissance and helping shape Canada's future through responsible analy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Canada Toronto</dc:title>
  <dc:creator/>
  <dc:language>en</dc:language>
  <cp:keywords/>
  <dcterms:created xsi:type="dcterms:W3CDTF">2026-03-03T22:43:06Z</dcterms:created>
  <dcterms:modified xsi:type="dcterms:W3CDTF">2026-03-03T22:43:06Z</dcterms:modified>
</cp:coreProperties>
</file>

<file path=docProps/custom.xml><?xml version="1.0" encoding="utf-8"?>
<Properties xmlns="http://schemas.openxmlformats.org/officeDocument/2006/custom-properties" xmlns:vt="http://schemas.openxmlformats.org/officeDocument/2006/docPropsVTypes"/>
</file>